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 C. jeju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× 10^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5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8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× 10^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G. lamb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5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7T03:25:35Z</dcterms:created>
  <dcterms:modified xsi:type="dcterms:W3CDTF">2024-03-07T0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